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zy Rhuberg</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z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huberg</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205 Chestnut Avenue, Wilmette, IL, USA Wilmette, IL, USA 6009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ddieciruli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924381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un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7/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lio</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7/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arah</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6/2016</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eah</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8/2014</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